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Naples</w:t>
      </w:r>
    </w:p>
    <w:bookmarkStart w:id="20" w:name="X18e2ca40fc14814a18dae16ebedd4a27aff9a63"/>
    <w:p>
      <w:pPr>
        <w:pStyle w:val="Heading1"/>
      </w:pPr>
      <w:r>
        <w:t xml:space="preserve">Personal Statement for Chemical Engineer Position in Italy Naples</w:t>
      </w:r>
    </w:p>
    <w:p>
      <w:pPr>
        <w:pStyle w:val="FirstParagraph"/>
      </w:pPr>
      <w:r>
        <w:t xml:space="preserve">As a dedicated and innovative Chemical Engineer with a profound appreciation for Italy's rich industrial heritage and its vibrant city of Naples, I am writing this Personal Statement to express my enthusiastic application for a Chemical Engineering position within the dynamic landscape of Italy Naples. My academic journey, professional experiences, and deep cultural connection to Southern Italy have uniquely prepared me to contribute meaningfully to the region’s sustainable development and technological advancement.</w:t>
      </w:r>
    </w:p>
    <w:p>
      <w:pPr>
        <w:pStyle w:val="BodyText"/>
      </w:pPr>
      <w:r>
        <w:t xml:space="preserve">My fascination with chemical engineering began during my undergraduate studies at the University of Bologna, where I immersed myself in thermodynamics, reaction kinetics, and process optimization. However, it was a transformative study-abroad semester in Naples that crystallized my professional purpose. Living amidst the historic streets of Italy Naples—where ancient traditions coexist with modern industrial zones—I witnessed firsthand how chemical engineering solutions can address complex urban challenges. The city’s iconic port area, home to significant petrochemical facilities and waste management operations, became my living laboratory. I conducted independent research on sustainable wastewater treatment for coastal ecosystems, collaborating with local environmental NGOs. This experience cemented my commitment to applying engineering principles that respect both Naples’ cultural legacy and its ecological future.</w:t>
      </w:r>
    </w:p>
    <w:p>
      <w:pPr>
        <w:pStyle w:val="BodyText"/>
      </w:pPr>
      <w:r>
        <w:t xml:space="preserve">Throughout my master’s program at the Polytechnic University of Milan, I specialized in green chemistry and industrial safety, designing a pilot-scale bioreactor for converting agricultural waste into biofuels—a project directly relevant to Italy Naples’ agricultural economy. My thesis focused on optimizing energy recovery from municipal solid waste in Southern Italian municipalities, a critical issue given Naples’ historical struggles with landfill management. During this work, I traveled to the Campania region’s waste processing facilities, engaging with local engineers who emphasized the need for context-sensitive solutions that align with community values. This reinforced my belief that a successful Chemical Engineer must transcend technical expertise to understand socio-cultural dynamics—a perspective I now consider indispensable.</w:t>
      </w:r>
    </w:p>
    <w:p>
      <w:pPr>
        <w:pStyle w:val="BodyText"/>
      </w:pPr>
      <w:r>
        <w:t xml:space="preserve">Professionally, I honed my skills as a Process Development Intern at Ansaldo Energia in Genoa, where I contributed to the design of carbon capture systems for industrial gas turbines. Yet, it was my volunteer work with the Naples-based non-profit "EcoNapoli" that most profoundly shaped my ethos. For six months, I helped implement a community-driven recycling initiative targeting plastic pollution in the Bay of Naples—a project requiring delicate negotiation between municipal authorities and fishermen’s cooperatives. This role taught me that engineering excellence in Italy Naples demands empathy, adaptability, and a commitment to social equity alongside technical rigor. My ability to bridge scientific innovation with local needs earned commendation from both the Campania Regional Government and Italian environmental agencies.</w:t>
      </w:r>
    </w:p>
    <w:p>
      <w:pPr>
        <w:pStyle w:val="BodyText"/>
      </w:pPr>
      <w:r>
        <w:t xml:space="preserve">What draws me specifically to Italy Naples is its unique confluence of historical significance and forward-looking ambition. As a Chemical Engineer, I am captivated by the city’s evolving industrial identity—from ancient alchemical traditions in the medieval quarter to cutting-edge biotech startups in the newly developed "Naples Innovation Park." I admire how local institutions like Federico II University and CIRI (Center for Industrial Research) are pioneering circular economy models. For instance, their partnership with pharmaceutical firms to repurpose chemical waste into medical materials aligns perfectly with my expertise in process intensification. Working within this ecosystem would allow me to leverage my background in catalytic conversion while contributing to Naples’ strategic shift toward sustainable manufacturing—a vision I fully embrace as a Chemical Engineer committed to Italy’s future.</w:t>
      </w:r>
    </w:p>
    <w:p>
      <w:pPr>
        <w:pStyle w:val="BodyText"/>
      </w:pPr>
      <w:r>
        <w:t xml:space="preserve">My technical proficiency spans Aspen Plus for process simulation, ISO 14001 environmental management systems, and Lean Six Sigma methodologies. However, what truly distinguishes me is my fluency in Italian (C2 level) and deep understanding of Southern Italian business culture. I’ve navigated the nuances of Italian workplace dynamics—where relationship-building precedes task execution—and I recognize that a Chemical Engineer’s success in Naples hinges on trust and cultural intelligence. In my previous roles, I’ve led cross-functional teams comprising German engineers, Brazilian technicians, and local stakeholders, always prioritizing clear communication to ensure projects resonate with community priorities. This ability to foster collaboration is vital for any Chemical Engineer operating within the intricate social fabric of Italy Naples.</w:t>
      </w:r>
    </w:p>
    <w:p>
      <w:pPr>
        <w:pStyle w:val="BodyText"/>
      </w:pPr>
      <w:r>
        <w:t xml:space="preserve">Looking ahead, I envision a career where I help transform Naples into a global benchmark for sustainable chemical manufacturing. With Italy’s National Recovery Plan investing heavily in green hydrogen and circular economy infrastructure, I aim to develop scalable solutions for decarbonizing the region’s industrial clusters—particularly in sectors like food processing and marine biotechnology. My long-term goal is to mentor young engineers from Naples’ universities, ensuring local talent drives this transition. To me, being a Chemical Engineer in Italy Naples isn’t merely about technical problem-solving; it’s about stewarding a legacy of innovation that honors the city’s soul while pioneering its tomorrow.</w:t>
      </w:r>
    </w:p>
    <w:p>
      <w:pPr>
        <w:pStyle w:val="BodyText"/>
      </w:pPr>
      <w:r>
        <w:t xml:space="preserve">In closing, this Personal Statement encapsulates my unwavering dedication to chemical engineering as a force for positive change in Italy Naples. I bring not only expertise in process design and sustainability but also a heart rooted in the culture and challenges of this remarkable city. I am eager to contribute my skills to organizations that share my vision for a Naples where industrial progress harmonizes with environmental stewardship and social well-being. I welcome the opportunity to discuss how my background as a Chemical Engineer can support your mission within the dynamic context of Italy Naples.</w:t>
      </w:r>
    </w:p>
    <w:p>
      <w:pPr>
        <w:pStyle w:val="BodyText"/>
      </w:pPr>
      <w:r>
        <w:t xml:space="preserve">Sincerely,</w:t>
      </w:r>
      <w:r>
        <w:br/>
      </w:r>
      <w:r>
        <w:rPr>
          <w:bCs/>
          <w:b/>
        </w:rPr>
        <w:t xml:space="preserve">Marco Rossi</w:t>
      </w:r>
      <w:r>
        <w:br/>
      </w:r>
      <w:r>
        <w:t xml:space="preserve">Chemical Engineer | Fluent in Italian &amp; English</w:t>
      </w:r>
      <w:r>
        <w:br/>
      </w:r>
      <w:r>
        <w:t xml:space="preserve">Email: marco.rossi@email.com | Phone: +39 345 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Italy Naples</dc:title>
  <dc:creator/>
  <cp:keywords/>
  <dcterms:created xsi:type="dcterms:W3CDTF">2026-07-19T09:22:23Z</dcterms:created>
  <dcterms:modified xsi:type="dcterms:W3CDTF">2026-07-19T09:22:23Z</dcterms:modified>
</cp:coreProperties>
</file>

<file path=docProps/custom.xml><?xml version="1.0" encoding="utf-8"?>
<Properties xmlns="http://schemas.openxmlformats.org/officeDocument/2006/custom-properties" xmlns:vt="http://schemas.openxmlformats.org/officeDocument/2006/docPropsVTypes"/>
</file>